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4202ADF5">
        <w:trPr>
          <w:jc w:val="center"/>
        </w:trPr>
        <w:tc>
          <w:tcPr>
            <w:tcW w:w="0" w:type="auto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2F3410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563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5551931E" w:rsidR="000B1271" w:rsidRPr="00BE658A" w:rsidRDefault="0015387D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38"/>
                <w:szCs w:val="38"/>
                <w:lang w:eastAsia="en-TT"/>
              </w:rPr>
            </w:pPr>
            <w:r w:rsidRPr="00BE658A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38"/>
                <w:szCs w:val="38"/>
                <w:lang w:eastAsia="en-TT"/>
              </w:rPr>
              <w:t xml:space="preserve">THE </w:t>
            </w:r>
            <w:r w:rsidR="00BE658A" w:rsidRPr="00BE658A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38"/>
                <w:szCs w:val="38"/>
                <w:lang w:eastAsia="en-TT"/>
              </w:rPr>
              <w:t>PRINCIPAL’S CUSTOMER SERVICE CHAMPION AWARD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4202ADF5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6FE1257D" w14:textId="3F4BBA57" w:rsidR="00410E9F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410E9F" w:rsidRPr="001C69D7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1C69D7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on or before 11</w:t>
                  </w:r>
                  <w:r w:rsidR="00112DC5" w:rsidRPr="001C69D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1C69D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1C69D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2F341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C6323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2F3410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410E9F" w:rsidRPr="001C69D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410E9F" w:rsidRPr="001C69D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C63233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or consideration </w:t>
                  </w:r>
                </w:p>
                <w:p w14:paraId="232140AE" w14:textId="21630C72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1E4D363B" w:rsidR="000B1271" w:rsidRDefault="000B1271" w:rsidP="0015387D">
                  <w:pPr>
                    <w:spacing w:after="0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his award will go to the employee who 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has </w:t>
                  </w:r>
                  <w:r w:rsidR="00BE658A" w:rsidRPr="00BE658A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shown exceptional </w:t>
                  </w:r>
                  <w:r w:rsidR="00BE658A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customer </w:t>
                  </w:r>
                  <w:r w:rsidR="00BE658A" w:rsidRPr="00BE658A">
                    <w:rPr>
                      <w:rFonts w:asciiTheme="majorHAnsi" w:hAnsiTheme="majorHAnsi" w:cstheme="majorHAnsi"/>
                      <w:sz w:val="24"/>
                      <w:szCs w:val="24"/>
                    </w:rPr>
                    <w:t>service when interacting with internal and external customers</w:t>
                  </w:r>
                  <w:r w:rsidR="00BE658A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  <w:r w:rsidR="00A2012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</w:p>
                <w:p w14:paraId="3B6C33C3" w14:textId="77777777" w:rsidR="00BE658A" w:rsidRPr="00112DC5" w:rsidRDefault="00BE658A" w:rsidP="0015387D">
                  <w:pPr>
                    <w:spacing w:after="0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</w:p>
                <w:p w14:paraId="4F7D50D7" w14:textId="77777777" w:rsidR="000B1271" w:rsidRPr="00112DC5" w:rsidRDefault="000B1271" w:rsidP="0015387D">
                  <w:pPr>
                    <w:spacing w:after="100" w:afterAutospacing="1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593ADAD0" w:rsidR="000B1271" w:rsidRPr="00112DC5" w:rsidRDefault="000B1271" w:rsidP="003D09CE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 staff member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or temporary staff members employed for over 5 year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3D09CE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Those nominating candidates are referred to as ‘nominators’. There should be a primary nominator and a secondary nominator. </w:t>
                  </w:r>
                </w:p>
                <w:p w14:paraId="4EBCEAB5" w14:textId="77777777" w:rsidR="000B1271" w:rsidRPr="00112DC5" w:rsidRDefault="000B1271" w:rsidP="003D09CE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3D09CE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Default="000B1271" w:rsidP="003D09CE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6CE924EE" w14:textId="77777777" w:rsidR="000A1417" w:rsidRPr="00112DC5" w:rsidRDefault="000A1417" w:rsidP="000A1417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with the nominee for a minimum of two (2) years.</w:t>
                  </w:r>
                </w:p>
                <w:p w14:paraId="2AE8C2EE" w14:textId="5C528F79" w:rsidR="003D09CE" w:rsidRPr="00C63233" w:rsidRDefault="00C63233" w:rsidP="00C63233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C6574E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S</w:t>
                  </w:r>
                  <w:r w:rsidR="000C3515">
                    <w:rPr>
                      <w:rFonts w:asciiTheme="majorHAnsi" w:hAnsiTheme="majorHAnsi" w:cstheme="majorHAnsi"/>
                      <w:sz w:val="23"/>
                      <w:szCs w:val="23"/>
                    </w:rPr>
                    <w:t>ite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68703A4E" w14:textId="77777777" w:rsidR="000B1271" w:rsidRPr="00112DC5" w:rsidRDefault="000B1271" w:rsidP="003D09CE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Self-nominations are accepted, but there must be a secondary nominator. </w:t>
                  </w:r>
                </w:p>
                <w:p w14:paraId="3479A997" w14:textId="77777777" w:rsidR="000B1271" w:rsidRPr="00112DC5" w:rsidRDefault="000B1271" w:rsidP="003D09CE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3D09CE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78EB2E97" w:rsidR="000B1271" w:rsidRPr="00112DC5" w:rsidRDefault="00285720" w:rsidP="003D09CE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and to not award a specific category based on its merit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3D09CE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50152A1B" w14:textId="586CC9A4" w:rsidR="00AF46CF" w:rsidRDefault="000B1271" w:rsidP="003D09CE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Pr="001C69D7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research.awards@sta.uwi.edu</w:t>
                    </w:r>
                  </w:hyperlink>
                  <w:r w:rsidRPr="001C69D7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846AD8"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9 p</w:t>
                  </w:r>
                  <w:r w:rsidR="00846AD8"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m</w:t>
                  </w:r>
                  <w:r w:rsidR="00846AD8"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of </w:t>
                  </w:r>
                  <w:r w:rsidR="002F3410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C63233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2F3410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846AD8"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pril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846AD8"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C69D7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  <w:p w14:paraId="4CCB6D89" w14:textId="77777777" w:rsidR="00BE658A" w:rsidRDefault="00BE658A" w:rsidP="00BE658A">
                  <w:pPr>
                    <w:pStyle w:val="ListParagraph"/>
                    <w:spacing w:after="100" w:afterAutospacing="1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1D2750A8" w14:textId="6898E664" w:rsidR="00C63233" w:rsidRPr="000B1271" w:rsidRDefault="00C63233" w:rsidP="00BE658A">
                  <w:pPr>
                    <w:pStyle w:val="ListParagraph"/>
                    <w:spacing w:after="100" w:afterAutospacing="1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type id="_x0000_t202" coordsize="21600,21600" o:spt="202" path="m,l,21600r21600,l21600,xe" w14:anchorId="58E003FF">
                                  <v:stroke joinstyle="miter"/>
                                  <v:path gradientshapeok="t" o:connecttype="rect"/>
                                </v:shapetype>
                                <v:shape id="Text Box 18" style="position:absolute;margin-left:.2pt;margin-top:.25pt;width:167.5pt;height:21.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iACNwIAAIM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">
                                  <v:textbox>
                                    <w:txbxContent>
                                      <w:p w:rsidR="000B1271" w:rsidP="000B1271" w:rsidRDefault="000B1271" w14:paraId="08092BD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15618EC8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A20127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27" style="position:absolute;margin-left:.45pt;margin-top:.25pt;width:167.5pt;height:21.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oGmOAIAAIM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" w14:anchorId="2117E3A3">
                                  <v:textbox>
                                    <w:txbxContent>
                                      <w:p w:rsidR="00E32A81" w:rsidP="00E32A81" w:rsidRDefault="00E32A81" w14:paraId="5BD8AB93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28" style="position:absolute;margin-left:.7pt;margin-top:12.15pt;width:167.5pt;height:22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" w14:anchorId="215F1B5E">
                                  <v:textbox>
                                    <w:txbxContent>
                                      <w:p w:rsidR="000B1271" w:rsidP="000B1271" w:rsidRDefault="000B1271" w14:paraId="3187E1FA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1FDA34CC" w:rsidR="000B1271" w:rsidRDefault="00C63233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29" style="position:absolute;margin-left:-.05pt;margin-top:.15pt;width:167.5pt;height:22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lYQOQIAAIM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" w14:anchorId="6F32985F">
                                  <v:textbox>
                                    <w:txbxContent>
                                      <w:p w:rsidR="00E32A81" w:rsidP="00E32A81" w:rsidRDefault="00E32A81" w14:paraId="05DDD7CE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0" style="position:absolute;margin-left:.7pt;margin-top:.05pt;width:167.5pt;height:22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" w14:anchorId="31C108FB">
                                  <v:textbox>
                                    <w:txbxContent>
                                      <w:p w:rsidR="000B1271" w:rsidP="000B1271" w:rsidRDefault="000B1271" w14:paraId="3F9B2F8D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1" style="position:absolute;margin-left:-.05pt;margin-top:.05pt;width:167.5pt;height:22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LhhOQIAAIM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" w14:anchorId="186EB998">
                                  <v:textbox>
                                    <w:txbxContent>
                                      <w:p w:rsidR="00E32A81" w:rsidP="00E32A81" w:rsidRDefault="00E32A81" w14:paraId="14A1B415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2" style="position:absolute;margin-left:.7pt;margin-top:.4pt;width:167.5pt;height:22.5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tDxOQIAAIM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" w14:anchorId="53ADD492">
                                  <v:textbox>
                                    <w:txbxContent>
                                      <w:p w:rsidR="000B1271" w:rsidP="000B1271" w:rsidRDefault="000B1271" w14:paraId="2D920793" w14:textId="1A47D156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3" style="position:absolute;margin-left:-.05pt;margin-top:.4pt;width:167.5pt;height:22.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" w14:anchorId="1FA0C80F">
                                  <v:textbox>
                                    <w:txbxContent>
                                      <w:p w:rsidR="00E32A81" w:rsidP="00E32A81" w:rsidRDefault="00E32A81" w14:paraId="70096596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2E4A1B2C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Give details of significant achievement</w:t>
                  </w:r>
                  <w:r w:rsidR="00247564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(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s</w:t>
                  </w:r>
                  <w:r w:rsidR="00247564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)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 </w:t>
                  </w:r>
                  <w:r w:rsidR="0005512A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where the employee has </w:t>
                  </w:r>
                  <w:r w:rsidR="00BE658A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shown exceptional customer service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4202ADF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049F4AF0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 xml:space="preserve">What specific achievements or contributions </w:t>
            </w:r>
            <w:r w:rsidR="00BE658A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in customer service </w:t>
            </w:r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t>make the nominee stand out from others in their field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4202ADF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4202ADF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4D62CA91" w:rsidR="000952C5" w:rsidRPr="00112D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nominee’s performance in relation to the meaning of SPIRIT: Service Excellence, </w:t>
            </w:r>
            <w:r w:rsidR="00C63233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</w:t>
            </w:r>
            <w:r w:rsidR="001C69D7">
              <w:rPr>
                <w:rFonts w:asciiTheme="majorHAnsi" w:hAnsiTheme="majorHAnsi" w:cstheme="majorHAnsi"/>
                <w:b/>
                <w:sz w:val="24"/>
                <w:szCs w:val="24"/>
              </w:rPr>
              <w:t>FAQ)</w:t>
            </w:r>
          </w:p>
        </w:tc>
      </w:tr>
      <w:tr w:rsidR="000952C5" w14:paraId="51873BD3" w14:textId="77777777" w:rsidTr="4202ADF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5ECAAF23" w:rsidR="000952C5" w:rsidRDefault="1AFD925E" w:rsidP="4202ADF5">
            <w:pPr>
              <w:pStyle w:val="ListParagraph"/>
              <w:ind w:left="360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4202ADF5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P</w:t>
            </w:r>
            <w:r w:rsidR="000952C5" w:rsidRPr="4202ADF5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E6F7F08" w14:textId="77777777" w:rsidR="00C63233" w:rsidRDefault="00C63233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DD22181" w14:textId="77777777" w:rsidR="00C63233" w:rsidRDefault="00C63233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7C15EFF" w14:textId="77777777" w:rsidR="00C63233" w:rsidRDefault="00C63233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21E3161" w14:textId="77777777" w:rsidR="00C63233" w:rsidRDefault="00C63233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E8D79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0AB9D7D" w14:textId="77777777" w:rsidR="00C63233" w:rsidRDefault="00C63233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FA2CC15" w14:textId="77777777" w:rsidR="00C63233" w:rsidRDefault="00C63233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5A434C5" w:rsidR="000952C5" w:rsidRP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4202ADF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53028636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 xml:space="preserve">Statement of nomination for the </w:t>
            </w:r>
            <w:r w:rsidR="00BE658A">
              <w:rPr>
                <w:rFonts w:asciiTheme="majorHAnsi" w:hAnsiTheme="majorHAnsi" w:cstheme="majorHAnsi"/>
                <w:b/>
                <w:sz w:val="24"/>
                <w:szCs w:val="24"/>
              </w:rPr>
              <w:t>PRINCIPAL’S CUSTOMER SERVICE CHAMPION AWARD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4202ADF5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D7F33F3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2E75D74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34935E0" w14:textId="77777777" w:rsidR="00C63233" w:rsidRDefault="00C6323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467F11B" w14:textId="77777777" w:rsidR="00C63233" w:rsidRDefault="00C6323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9546484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4202ADF5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4" style="position:absolute;margin-left:.35pt;margin-top:.05pt;width:167.5pt;height:21.5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" w14:anchorId="6C7D0D4F">
                                  <v:textbox>
                                    <w:txbxContent>
                                      <w:p w:rsidR="00BE2FA4" w:rsidP="00BE2FA4" w:rsidRDefault="00BE2FA4" w14:paraId="495FED90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2CB60E4C" w:rsidR="00BE2FA4" w:rsidRDefault="00BE2FA4" w:rsidP="00BE2FA4">
                                              <w:r>
                                                <w:t xml:space="preserve">E.g. </w:t>
                                              </w:r>
                                              <w:r w:rsidR="00112DC5">
                                                <w:t>S</w:t>
                                              </w:r>
                                              <w:r>
                                                <w:t>upervisor</w:t>
                                              </w:r>
                                              <w:r w:rsidR="001C69D7">
                                                <w:t>, colleague, etc.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type id="_x0000_t202" coordsize="21600,21600" o:spt="202" path="m,l,21600r21600,l21600,xe" w14:anchorId="540CA1E8">
                                  <v:stroke joinstyle="miter"/>
                                  <v:path gradientshapeok="t" o:connecttype="rect"/>
                                </v:shapetype>
                                <v:shape id="_x0000_s1035" style="position:absolute;margin-left:.6pt;margin-top:.55pt;width:167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>
                                  <v:textbox>
                                    <w:txbxContent>
                                      <w:p w:rsidR="00BE2FA4" w:rsidP="00BE2FA4" w:rsidRDefault="00BE2FA4" w14:paraId="54FECBA8" w14:textId="2CB60E4C">
                                        <w:r>
                                          <w:t xml:space="preserve">E.g. </w:t>
                                        </w:r>
                                        <w:r w:rsidR="00112DC5">
                                          <w:t>S</w:t>
                                        </w:r>
                                        <w:r>
                                          <w:t>upervisor</w:t>
                                        </w:r>
                                        <w:r w:rsidR="001C69D7">
                                          <w:t>, colleague, etc.</w:t>
                                        </w:r>
                                      </w:p>
                                      <w:p w:rsidR="00BE2FA4" w:rsidP="00BE2FA4" w:rsidRDefault="00BE2FA4" w14:paraId="4DD7D3BC" w14:textId="77777777"/>
                                      <w:p w:rsidR="00BE2FA4" w:rsidP="00BE2FA4" w:rsidRDefault="00BE2FA4" w14:paraId="6BE2A424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6" style="position:absolute;margin-left:.35pt;margin-top:-.05pt;width:167.5pt;height:22.5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KtfOQ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" w14:anchorId="7DFAD606">
                                  <v:textbox>
                                    <w:txbxContent>
                                      <w:p w:rsidR="00BE2FA4" w:rsidP="00BE2FA4" w:rsidRDefault="00BE2FA4" w14:paraId="0FBCB1A1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2A186792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7" style="position:absolute;margin-left:-.4pt;margin-top:12.15pt;width:167.5pt;height:22.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Ar7Og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" w14:anchorId="41F18425">
                                  <v:textbox>
                                    <w:txbxContent>
                                      <w:p w:rsidR="00BE2FA4" w:rsidP="00BE2FA4" w:rsidRDefault="00BE2FA4" w14:paraId="27177CA5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C63233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8" style="position:absolute;margin-left:.35pt;margin-top:-.2pt;width:167.5pt;height:21.5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" w14:anchorId="3ECFFA32">
                                  <v:textbox>
                                    <w:txbxContent>
                                      <w:p w:rsidR="00BE2FA4" w:rsidP="00BE2FA4" w:rsidRDefault="00BE2FA4" w14:paraId="17A54D12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39" style="position:absolute;margin-left:-.4pt;margin-top:12pt;width:167.5pt;height:21.5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" w14:anchorId="5A750D7D">
                                  <v:textbox>
                                    <w:txbxContent>
                                      <w:p w:rsidR="00BE2FA4" w:rsidP="00BE2FA4" w:rsidRDefault="00BE2FA4" w14:paraId="4ADE3AE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40" style="position:absolute;margin-left:.35pt;margin-top:.2pt;width:167.5pt;height:22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" w14:anchorId="4C72394A">
                                  <v:textbox>
                                    <w:txbxContent>
                                      <w:p w:rsidR="00BE2FA4" w:rsidP="00BE2FA4" w:rsidRDefault="00BE2FA4" w14:paraId="347446FA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41" style="position:absolute;margin-left:-.4pt;margin-top:12.4pt;width:167.5pt;height:22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" w14:anchorId="5FAEEDDB">
                                  <v:textbox>
                                    <w:txbxContent>
                                      <w:p w:rsidR="00BE2FA4" w:rsidP="00BE2FA4" w:rsidRDefault="00BE2FA4" w14:paraId="31245AA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1CBCA95F" w14:textId="77777777" w:rsidR="00BE2FA4" w:rsidRDefault="00BE2FA4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6671BC04" w14:textId="77777777" w:rsidR="00175A90" w:rsidRDefault="00175A90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1BB7B44E" w14:textId="77777777" w:rsidR="00175A90" w:rsidRDefault="00175A90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3B8D82A6" w14:textId="77777777" w:rsidR="00175A90" w:rsidRDefault="00175A90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22D4A5C9" w14:textId="77777777" w:rsidR="00175A90" w:rsidRDefault="00175A90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43164E80" w14:textId="77777777" w:rsidR="00175A90" w:rsidRDefault="00175A90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0ACCDAE3" w14:textId="77777777" w:rsidR="00175A90" w:rsidRDefault="00175A90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175A90" w:rsidRPr="00112DC5" w14:paraId="62CA1D3D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21495E53" w14:textId="77777777" w:rsidR="00175A90" w:rsidRPr="00112DC5" w:rsidRDefault="00175A90" w:rsidP="00175A90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16B46D4C" w14:textId="77777777" w:rsidR="00175A90" w:rsidRPr="00112DC5" w:rsidRDefault="00175A90" w:rsidP="00175A90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22D1B99A" w14:textId="77777777" w:rsidR="00175A90" w:rsidRPr="00112DC5" w:rsidRDefault="00175A90" w:rsidP="00175A90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9980327" w14:textId="77777777" w:rsidR="00175A90" w:rsidRDefault="00175A90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67BDC1D0" w:rsidR="00175A90" w:rsidRDefault="00175A90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F03BF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1F03BF" w:rsidRDefault="001F03BF" w:rsidP="001F03BF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9A1B83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42" style="position:absolute;margin-left:.35pt;margin-top:.1pt;width:167.5pt;height:22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" w14:anchorId="3B4C9EF2">
                                  <v:textbox>
                                    <w:txbxContent>
                                      <w:p w:rsidR="00BE2FA4" w:rsidP="00BE2FA4" w:rsidRDefault="00BE2FA4" w14:paraId="31E17207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E2FA4" w:rsidRDefault="00BE2FA4" w:rsidP="00BE2FA4"/>
                                            <w:p w14:paraId="17A46CA6" w14:textId="77777777" w:rsidR="00BE2FA4" w:rsidRDefault="00BE2FA4" w:rsidP="00BE2FA4"/>
                                            <w:p w14:paraId="19E8EA6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43" style="position:absolute;margin-left:.6pt;margin-top:.6pt;width:167.5pt;height:21.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" w14:anchorId="46C1846F">
                                  <v:textbox>
                                    <w:txbxContent>
                                      <w:p w:rsidR="00BE2FA4" w:rsidP="00BE2FA4" w:rsidRDefault="00BE2FA4" w14:paraId="23DE064D" w14:textId="7FC16A60"/>
                                      <w:p w:rsidR="00BE2FA4" w:rsidP="00BE2FA4" w:rsidRDefault="00BE2FA4" w14:paraId="17A46CA6" w14:textId="77777777"/>
                                      <w:p w:rsidR="00BE2FA4" w:rsidP="00BE2FA4" w:rsidRDefault="00BE2FA4" w14:paraId="19E8EA62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4BFD3C27" w:rsidR="00BE2FA4" w:rsidRDefault="00175A90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B6A2B1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44" style="position:absolute;margin-left:.35pt;margin-top:-.05pt;width:167.5pt;height:21.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" w14:anchorId="3D81ADD6">
                                  <v:textbox>
                                    <w:txbxContent>
                                      <w:p w:rsidR="00BE2FA4" w:rsidP="00BE2FA4" w:rsidRDefault="00BE2FA4" w14:paraId="68E33017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E2FA4" w:rsidRDefault="001F03BF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45" style="position:absolute;margin-left:-.4pt;margin-top:12.15pt;width:167.5pt;height:21.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" w14:anchorId="3E620B00">
                                  <v:textbox>
                                    <w:txbxContent>
                                      <w:p w:rsidR="00BE2FA4" w:rsidP="00BE2FA4" w:rsidRDefault="00BE2FA4" w14:paraId="410A10F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                  <w:pict>
                                <v:shape id="_x0000_s1046" style="position:absolute;margin-left:.35pt;margin-top:-.15pt;width:167.5pt;height:22.5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" w14:anchorId="6ABCCF8A">
                                  <v:textbox>
                                    <w:txbxContent>
                                      <w:p w:rsidR="00BE2FA4" w:rsidP="00BE2FA4" w:rsidRDefault="00BE2FA4" w14:paraId="5D16095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E2FA4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BE2FA4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7C384B7A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175A90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E2FA4" w:rsidRDefault="00BE2FA4" w:rsidP="00BE2FA4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415C5625" w14:textId="77777777" w:rsidR="00FA135C" w:rsidRDefault="00FA135C" w:rsidP="009226D5"/>
    <w:sectPr w:rsidR="00FA135C" w:rsidSect="0015387D">
      <w:footerReference w:type="default" r:id="rId12"/>
      <w:pgSz w:w="12240" w:h="15840"/>
      <w:pgMar w:top="1440" w:right="1440" w:bottom="1134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605B9" w14:textId="77777777" w:rsidR="00AA3C35" w:rsidRDefault="00AA3C35" w:rsidP="000952C5">
      <w:pPr>
        <w:spacing w:after="0" w:line="240" w:lineRule="auto"/>
      </w:pPr>
      <w:r>
        <w:separator/>
      </w:r>
    </w:p>
  </w:endnote>
  <w:endnote w:type="continuationSeparator" w:id="0">
    <w:p w14:paraId="5D2B6613" w14:textId="77777777" w:rsidR="00AA3C35" w:rsidRDefault="00AA3C35" w:rsidP="00095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E1FE7" w14:textId="77777777" w:rsidR="00AA3C35" w:rsidRDefault="00AA3C35" w:rsidP="000952C5">
      <w:pPr>
        <w:spacing w:after="0" w:line="240" w:lineRule="auto"/>
      </w:pPr>
      <w:r>
        <w:separator/>
      </w:r>
    </w:p>
  </w:footnote>
  <w:footnote w:type="continuationSeparator" w:id="0">
    <w:p w14:paraId="5AB42A90" w14:textId="77777777" w:rsidR="00AA3C35" w:rsidRDefault="00AA3C35" w:rsidP="00095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rgUAUf1pFSwAAAA="/>
  </w:docVars>
  <w:rsids>
    <w:rsidRoot w:val="009A1B83"/>
    <w:rsid w:val="0005512A"/>
    <w:rsid w:val="000952C5"/>
    <w:rsid w:val="000A0440"/>
    <w:rsid w:val="000A1417"/>
    <w:rsid w:val="000B1271"/>
    <w:rsid w:val="000C3515"/>
    <w:rsid w:val="000C781B"/>
    <w:rsid w:val="00112DC5"/>
    <w:rsid w:val="00130F04"/>
    <w:rsid w:val="0015387D"/>
    <w:rsid w:val="00175A90"/>
    <w:rsid w:val="001C69D7"/>
    <w:rsid w:val="001F03BF"/>
    <w:rsid w:val="00247564"/>
    <w:rsid w:val="00257FDC"/>
    <w:rsid w:val="00285720"/>
    <w:rsid w:val="002F3410"/>
    <w:rsid w:val="00322F38"/>
    <w:rsid w:val="003D09CE"/>
    <w:rsid w:val="00410E9F"/>
    <w:rsid w:val="00423C39"/>
    <w:rsid w:val="004652F5"/>
    <w:rsid w:val="004D3A04"/>
    <w:rsid w:val="005A498E"/>
    <w:rsid w:val="00606528"/>
    <w:rsid w:val="00641D01"/>
    <w:rsid w:val="00665D3D"/>
    <w:rsid w:val="006F0A4B"/>
    <w:rsid w:val="007F277B"/>
    <w:rsid w:val="00846AD8"/>
    <w:rsid w:val="009226D5"/>
    <w:rsid w:val="00962755"/>
    <w:rsid w:val="009963F0"/>
    <w:rsid w:val="009A0B18"/>
    <w:rsid w:val="009A1B83"/>
    <w:rsid w:val="009E3E56"/>
    <w:rsid w:val="00A20127"/>
    <w:rsid w:val="00AA3C35"/>
    <w:rsid w:val="00AF46CF"/>
    <w:rsid w:val="00B51297"/>
    <w:rsid w:val="00B64996"/>
    <w:rsid w:val="00BE2FA4"/>
    <w:rsid w:val="00BE658A"/>
    <w:rsid w:val="00C05FF1"/>
    <w:rsid w:val="00C63233"/>
    <w:rsid w:val="00D255C1"/>
    <w:rsid w:val="00E120CF"/>
    <w:rsid w:val="00E30BE5"/>
    <w:rsid w:val="00E32A81"/>
    <w:rsid w:val="00F43F53"/>
    <w:rsid w:val="00F555B1"/>
    <w:rsid w:val="00F85526"/>
    <w:rsid w:val="00FA135C"/>
    <w:rsid w:val="1AFD925E"/>
    <w:rsid w:val="4202A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10E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research.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71</Words>
  <Characters>3118</Characters>
  <Application>Microsoft Office Word</Application>
  <DocSecurity>0</DocSecurity>
  <Lines>25</Lines>
  <Paragraphs>7</Paragraphs>
  <ScaleCrop>false</ScaleCrop>
  <Company>Microsoft</Company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13</cp:revision>
  <dcterms:created xsi:type="dcterms:W3CDTF">2025-03-12T01:35:00Z</dcterms:created>
  <dcterms:modified xsi:type="dcterms:W3CDTF">2025-04-07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